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43BA35" w14:textId="77777777" w:rsidR="00CF0654" w:rsidRPr="001250D3" w:rsidRDefault="00CF0654" w:rsidP="00DA707A">
      <w:pPr>
        <w:rPr>
          <w:rFonts w:cs="Tahoma"/>
          <w:b/>
        </w:rPr>
      </w:pPr>
    </w:p>
    <w:p w14:paraId="3E4B41F8" w14:textId="77777777" w:rsidR="00DA707A" w:rsidRPr="001250D3" w:rsidRDefault="00DA707A" w:rsidP="00DA707A">
      <w:pPr>
        <w:rPr>
          <w:rFonts w:cs="Tahoma"/>
          <w:b/>
        </w:rPr>
      </w:pPr>
      <w:r w:rsidRPr="001250D3">
        <w:rPr>
          <w:rFonts w:cs="Tahoma"/>
          <w:b/>
        </w:rPr>
        <w:t>Projektni zadatak za izradu konstrukcijskih vježbi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2"/>
        <w:gridCol w:w="6938"/>
      </w:tblGrid>
      <w:tr w:rsidR="00DA707A" w:rsidRPr="001250D3" w14:paraId="1F3F63AB" w14:textId="77777777" w:rsidTr="00027FDA">
        <w:trPr>
          <w:trHeight w:val="284"/>
        </w:trPr>
        <w:tc>
          <w:tcPr>
            <w:tcW w:w="2122" w:type="dxa"/>
            <w:vAlign w:val="center"/>
          </w:tcPr>
          <w:p w14:paraId="682EA234" w14:textId="77777777" w:rsidR="00DA707A" w:rsidRPr="001250D3" w:rsidRDefault="00DA707A" w:rsidP="00F1305E">
            <w:pPr>
              <w:rPr>
                <w:b/>
              </w:rPr>
            </w:pPr>
            <w:r w:rsidRPr="001250D3">
              <w:rPr>
                <w:b/>
              </w:rPr>
              <w:t>PREDMET</w:t>
            </w:r>
          </w:p>
        </w:tc>
        <w:tc>
          <w:tcPr>
            <w:tcW w:w="6940" w:type="dxa"/>
            <w:vAlign w:val="center"/>
          </w:tcPr>
          <w:p w14:paraId="057C97DC" w14:textId="77777777" w:rsidR="00DA707A" w:rsidRPr="001250D3" w:rsidRDefault="006D57F0" w:rsidP="00F1305E">
            <w:r w:rsidRPr="001250D3">
              <w:t>Web programiranje na strani poslužitelja</w:t>
            </w:r>
          </w:p>
          <w:p w14:paraId="6011A04C" w14:textId="506A1E71" w:rsidR="006D57F0" w:rsidRPr="001250D3" w:rsidRDefault="006D57F0" w:rsidP="00F1305E">
            <w:r w:rsidRPr="001250D3">
              <w:t>Skriptni programski jezici</w:t>
            </w:r>
          </w:p>
        </w:tc>
      </w:tr>
      <w:tr w:rsidR="00DA707A" w:rsidRPr="001250D3" w14:paraId="6EF2E7AC" w14:textId="77777777" w:rsidTr="00027FDA">
        <w:trPr>
          <w:trHeight w:val="284"/>
        </w:trPr>
        <w:tc>
          <w:tcPr>
            <w:tcW w:w="2122" w:type="dxa"/>
            <w:vAlign w:val="center"/>
          </w:tcPr>
          <w:p w14:paraId="5DDF6BB7" w14:textId="77777777" w:rsidR="00DA707A" w:rsidRPr="001250D3" w:rsidRDefault="00DA707A" w:rsidP="00F1305E">
            <w:pPr>
              <w:rPr>
                <w:b/>
              </w:rPr>
            </w:pPr>
            <w:r w:rsidRPr="001250D3">
              <w:rPr>
                <w:b/>
              </w:rPr>
              <w:t>STUDENT</w:t>
            </w:r>
          </w:p>
        </w:tc>
        <w:tc>
          <w:tcPr>
            <w:tcW w:w="6940" w:type="dxa"/>
            <w:vAlign w:val="center"/>
          </w:tcPr>
          <w:p w14:paraId="5F342817" w14:textId="77777777" w:rsidR="00DA707A" w:rsidRPr="001250D3" w:rsidRDefault="00DA707A" w:rsidP="00F1305E"/>
        </w:tc>
      </w:tr>
      <w:tr w:rsidR="00DA707A" w:rsidRPr="001250D3" w14:paraId="4D6FA51D" w14:textId="77777777" w:rsidTr="00027FDA">
        <w:trPr>
          <w:trHeight w:val="284"/>
        </w:trPr>
        <w:tc>
          <w:tcPr>
            <w:tcW w:w="2122" w:type="dxa"/>
            <w:vAlign w:val="center"/>
          </w:tcPr>
          <w:p w14:paraId="77AEB235" w14:textId="77777777" w:rsidR="00DA707A" w:rsidRPr="001250D3" w:rsidRDefault="00DA707A" w:rsidP="00F1305E">
            <w:pPr>
              <w:rPr>
                <w:b/>
              </w:rPr>
            </w:pPr>
            <w:r w:rsidRPr="001250D3">
              <w:rPr>
                <w:b/>
              </w:rPr>
              <w:t>NAZIV ZADATKA</w:t>
            </w:r>
          </w:p>
        </w:tc>
        <w:tc>
          <w:tcPr>
            <w:tcW w:w="6940" w:type="dxa"/>
            <w:vAlign w:val="center"/>
          </w:tcPr>
          <w:p w14:paraId="03F79DDC" w14:textId="77777777" w:rsidR="00DA707A" w:rsidRPr="001250D3" w:rsidRDefault="00CC0DF4" w:rsidP="00F1305E">
            <w:r w:rsidRPr="001250D3">
              <w:t>Skladište</w:t>
            </w:r>
          </w:p>
        </w:tc>
      </w:tr>
      <w:tr w:rsidR="00DA707A" w:rsidRPr="001250D3" w14:paraId="50B61D44" w14:textId="77777777" w:rsidTr="00027FDA">
        <w:trPr>
          <w:trHeight w:val="284"/>
        </w:trPr>
        <w:tc>
          <w:tcPr>
            <w:tcW w:w="9062" w:type="dxa"/>
            <w:gridSpan w:val="2"/>
            <w:vAlign w:val="center"/>
          </w:tcPr>
          <w:p w14:paraId="4F1E191C" w14:textId="77777777" w:rsidR="00DA707A" w:rsidRPr="001250D3" w:rsidRDefault="00DA707A" w:rsidP="00F1305E">
            <w:r w:rsidRPr="001250D3">
              <w:rPr>
                <w:b/>
              </w:rPr>
              <w:t>OPIS ZADATKA</w:t>
            </w:r>
          </w:p>
        </w:tc>
      </w:tr>
      <w:tr w:rsidR="00DA707A" w:rsidRPr="001250D3" w14:paraId="32B53F09" w14:textId="77777777" w:rsidTr="00F1305E">
        <w:trPr>
          <w:trHeight w:val="851"/>
        </w:trPr>
        <w:tc>
          <w:tcPr>
            <w:tcW w:w="9062" w:type="dxa"/>
            <w:gridSpan w:val="2"/>
            <w:vAlign w:val="center"/>
          </w:tcPr>
          <w:p w14:paraId="0B51B5CB" w14:textId="5A7A4863" w:rsidR="004B1C02" w:rsidRPr="001250D3" w:rsidRDefault="004B1C02" w:rsidP="004B1C02">
            <w:pPr>
              <w:rPr>
                <w:rFonts w:cstheme="minorHAnsi"/>
              </w:rPr>
            </w:pPr>
            <w:r w:rsidRPr="001250D3">
              <w:rPr>
                <w:rFonts w:cstheme="minorHAnsi"/>
              </w:rPr>
              <w:t xml:space="preserve">Koristeći </w:t>
            </w:r>
            <w:r w:rsidR="006D57F0" w:rsidRPr="001250D3">
              <w:rPr>
                <w:rFonts w:cstheme="minorHAnsi"/>
              </w:rPr>
              <w:t>web tehnologije</w:t>
            </w:r>
            <w:r w:rsidR="00D75C5C">
              <w:rPr>
                <w:rFonts w:cstheme="minorHAnsi"/>
              </w:rPr>
              <w:t xml:space="preserve"> (HTML, CSS, PHP, Javascript, jQuery, Angular)</w:t>
            </w:r>
            <w:r w:rsidRPr="001250D3">
              <w:rPr>
                <w:rFonts w:cstheme="minorHAnsi"/>
              </w:rPr>
              <w:t xml:space="preserve"> napisati program koji će služiti kao jednostavan informacijski sustav za:</w:t>
            </w:r>
          </w:p>
          <w:p w14:paraId="58B7D6B4" w14:textId="4F3D265E" w:rsidR="004B1C02" w:rsidRPr="001250D3" w:rsidRDefault="00626229" w:rsidP="006D57F0">
            <w:pPr>
              <w:pStyle w:val="ListParagraph"/>
              <w:numPr>
                <w:ilvl w:val="0"/>
                <w:numId w:val="16"/>
              </w:numPr>
              <w:rPr>
                <w:rFonts w:cstheme="minorHAnsi"/>
                <w:b/>
                <w:bCs/>
              </w:rPr>
            </w:pPr>
            <w:r w:rsidRPr="001250D3">
              <w:rPr>
                <w:rFonts w:cstheme="minorHAnsi"/>
              </w:rPr>
              <w:t>Vođenje skladišta</w:t>
            </w:r>
            <w:r w:rsidR="004B1C02" w:rsidRPr="001250D3">
              <w:rPr>
                <w:rFonts w:cstheme="minorHAnsi"/>
              </w:rPr>
              <w:t xml:space="preserve"> </w:t>
            </w:r>
            <w:r w:rsidRPr="001250D3">
              <w:t>sirovina građevinske tvrtke „</w:t>
            </w:r>
            <w:r w:rsidR="00F70B37">
              <w:rPr>
                <w:b/>
                <w:bCs/>
              </w:rPr>
              <w:t>VUV</w:t>
            </w:r>
            <w:r w:rsidRPr="001250D3">
              <w:rPr>
                <w:b/>
                <w:bCs/>
              </w:rPr>
              <w:t xml:space="preserve"> gradnja d.o.o.</w:t>
            </w:r>
            <w:r w:rsidRPr="001250D3">
              <w:t xml:space="preserve">“. </w:t>
            </w:r>
            <w:r w:rsidR="006D57F0" w:rsidRPr="001250D3">
              <w:t xml:space="preserve"> </w:t>
            </w:r>
            <w:r w:rsidRPr="001250D3">
              <w:t xml:space="preserve">Svaki artikl </w:t>
            </w:r>
            <w:r w:rsidR="006D57F0" w:rsidRPr="001250D3">
              <w:t>sadrži</w:t>
            </w:r>
            <w:r w:rsidRPr="001250D3">
              <w:t xml:space="preserve"> atribut</w:t>
            </w:r>
            <w:r w:rsidR="006D57F0" w:rsidRPr="001250D3">
              <w:t>e</w:t>
            </w:r>
            <w:r w:rsidRPr="001250D3">
              <w:t>: šifra artikla,  naziv artikla, jedinična mjera (JMJ),  cijena artikla;</w:t>
            </w:r>
          </w:p>
          <w:p w14:paraId="1FB4ACCE" w14:textId="56099542" w:rsidR="004B1C02" w:rsidRPr="001250D3" w:rsidRDefault="004B1C02" w:rsidP="004B1C02">
            <w:pPr>
              <w:rPr>
                <w:rFonts w:cstheme="minorHAnsi"/>
              </w:rPr>
            </w:pPr>
            <w:r w:rsidRPr="001250D3">
              <w:rPr>
                <w:rFonts w:cstheme="minorHAnsi"/>
              </w:rPr>
              <w:t xml:space="preserve">Kao izvor podataka potrebno je </w:t>
            </w:r>
            <w:r w:rsidR="001250D3">
              <w:rPr>
                <w:rFonts w:cstheme="minorHAnsi"/>
              </w:rPr>
              <w:t>kreirati</w:t>
            </w:r>
            <w:r w:rsidRPr="001250D3">
              <w:rPr>
                <w:rFonts w:cstheme="minorHAnsi"/>
              </w:rPr>
              <w:t xml:space="preserve"> </w:t>
            </w:r>
            <w:r w:rsidR="006D57F0" w:rsidRPr="001250D3">
              <w:rPr>
                <w:rFonts w:cstheme="minorHAnsi"/>
              </w:rPr>
              <w:t>bazu podataka</w:t>
            </w:r>
            <w:r w:rsidRPr="001250D3">
              <w:rPr>
                <w:rFonts w:cstheme="minorHAnsi"/>
              </w:rPr>
              <w:t xml:space="preserve">. Inicijalno kreirati i popuniti sadržaj </w:t>
            </w:r>
            <w:r w:rsidR="001250D3">
              <w:rPr>
                <w:rFonts w:cstheme="minorHAnsi"/>
              </w:rPr>
              <w:t xml:space="preserve">baze </w:t>
            </w:r>
            <w:r w:rsidRPr="001250D3">
              <w:rPr>
                <w:rFonts w:cstheme="minorHAnsi"/>
              </w:rPr>
              <w:t>sa nekoliko podataka za prezentaciju.</w:t>
            </w:r>
            <w:r w:rsidR="001250D3" w:rsidRPr="001250D3">
              <w:rPr>
                <w:rFonts w:cstheme="minorHAnsi"/>
              </w:rPr>
              <w:t xml:space="preserve"> Samostalno analizirati probleme i napraviti analizu zahtjeva.</w:t>
            </w:r>
          </w:p>
          <w:p w14:paraId="11105AF7" w14:textId="77777777" w:rsidR="004B1C02" w:rsidRPr="001250D3" w:rsidRDefault="004B1C02" w:rsidP="004B1C02">
            <w:pPr>
              <w:jc w:val="both"/>
              <w:rPr>
                <w:b/>
              </w:rPr>
            </w:pPr>
            <w:r w:rsidRPr="001250D3">
              <w:rPr>
                <w:b/>
              </w:rPr>
              <w:t xml:space="preserve">Napomene: </w:t>
            </w:r>
          </w:p>
          <w:p w14:paraId="4B18B3EE" w14:textId="0E466A17" w:rsidR="00206F81" w:rsidRPr="00D75C5C" w:rsidRDefault="00206F81" w:rsidP="00206F81">
            <w:pPr>
              <w:pStyle w:val="ListParagraph"/>
              <w:numPr>
                <w:ilvl w:val="0"/>
                <w:numId w:val="15"/>
              </w:numPr>
              <w:spacing w:after="160" w:line="252" w:lineRule="auto"/>
              <w:jc w:val="both"/>
              <w:rPr>
                <w:b/>
              </w:rPr>
            </w:pPr>
            <w:r w:rsidRPr="001250D3">
              <w:rPr>
                <w:bCs/>
              </w:rPr>
              <w:t xml:space="preserve">potrebno je kreirati </w:t>
            </w:r>
            <w:r w:rsidR="00D75C5C">
              <w:rPr>
                <w:bCs/>
              </w:rPr>
              <w:t xml:space="preserve">PHP </w:t>
            </w:r>
            <w:r w:rsidRPr="001250D3">
              <w:rPr>
                <w:bCs/>
              </w:rPr>
              <w:t>klase Dokument, Izdatnica, Primka</w:t>
            </w:r>
          </w:p>
          <w:p w14:paraId="3E60ABE1" w14:textId="1DAEA112" w:rsidR="00D75C5C" w:rsidRPr="001250D3" w:rsidRDefault="00D75C5C" w:rsidP="00206F81">
            <w:pPr>
              <w:pStyle w:val="ListParagraph"/>
              <w:numPr>
                <w:ilvl w:val="0"/>
                <w:numId w:val="15"/>
              </w:numPr>
              <w:spacing w:after="160" w:line="252" w:lineRule="auto"/>
              <w:jc w:val="both"/>
              <w:rPr>
                <w:b/>
              </w:rPr>
            </w:pPr>
            <w:r>
              <w:rPr>
                <w:bCs/>
              </w:rPr>
              <w:t>klase moraju biti u zasebnim datotekama</w:t>
            </w:r>
          </w:p>
          <w:p w14:paraId="0DBB7EA4" w14:textId="2C5805B1" w:rsidR="00206F81" w:rsidRPr="00D75C5C" w:rsidRDefault="00206F81" w:rsidP="00206F81">
            <w:pPr>
              <w:pStyle w:val="ListParagraph"/>
              <w:numPr>
                <w:ilvl w:val="0"/>
                <w:numId w:val="15"/>
              </w:numPr>
              <w:spacing w:after="160" w:line="252" w:lineRule="auto"/>
              <w:jc w:val="both"/>
              <w:rPr>
                <w:b/>
              </w:rPr>
            </w:pPr>
            <w:r w:rsidRPr="001250D3">
              <w:rPr>
                <w:bCs/>
              </w:rPr>
              <w:t xml:space="preserve">učitane </w:t>
            </w:r>
            <w:r w:rsidR="00D75C5C">
              <w:rPr>
                <w:bCs/>
              </w:rPr>
              <w:t>podatke</w:t>
            </w:r>
            <w:r w:rsidRPr="001250D3">
              <w:rPr>
                <w:bCs/>
              </w:rPr>
              <w:t xml:space="preserve"> smjestiti u </w:t>
            </w:r>
            <w:r w:rsidR="006D57F0" w:rsidRPr="001250D3">
              <w:rPr>
                <w:bCs/>
              </w:rPr>
              <w:t>polje</w:t>
            </w:r>
            <w:r w:rsidRPr="001250D3">
              <w:rPr>
                <w:bCs/>
              </w:rPr>
              <w:t xml:space="preserve"> </w:t>
            </w:r>
            <w:r w:rsidR="00D75C5C">
              <w:rPr>
                <w:bCs/>
              </w:rPr>
              <w:t>objekata</w:t>
            </w:r>
          </w:p>
          <w:p w14:paraId="6CF61080" w14:textId="18B8BD01" w:rsidR="00206F81" w:rsidRPr="001250D3" w:rsidRDefault="00206F81" w:rsidP="00206F81">
            <w:pPr>
              <w:pStyle w:val="ListParagraph"/>
              <w:numPr>
                <w:ilvl w:val="0"/>
                <w:numId w:val="15"/>
              </w:numPr>
              <w:spacing w:after="160" w:line="252" w:lineRule="auto"/>
              <w:jc w:val="both"/>
              <w:rPr>
                <w:b/>
              </w:rPr>
            </w:pPr>
            <w:r w:rsidRPr="001250D3">
              <w:rPr>
                <w:bCs/>
              </w:rPr>
              <w:t xml:space="preserve">potrebno je kreirati hijerarhiju klasa Dokument, Izdatnica, Primka </w:t>
            </w:r>
          </w:p>
          <w:p w14:paraId="36E3DDCF" w14:textId="66E7A439" w:rsidR="00206F81" w:rsidRPr="001250D3" w:rsidRDefault="00206F81" w:rsidP="00206F81">
            <w:pPr>
              <w:pStyle w:val="ListParagraph"/>
              <w:numPr>
                <w:ilvl w:val="0"/>
                <w:numId w:val="15"/>
              </w:numPr>
              <w:spacing w:after="160" w:line="252" w:lineRule="auto"/>
              <w:jc w:val="both"/>
              <w:rPr>
                <w:b/>
              </w:rPr>
            </w:pPr>
            <w:r w:rsidRPr="001250D3">
              <w:rPr>
                <w:bCs/>
              </w:rPr>
              <w:t xml:space="preserve">klasa </w:t>
            </w:r>
            <w:r w:rsidR="0066336D" w:rsidRPr="001250D3">
              <w:rPr>
                <w:bCs/>
              </w:rPr>
              <w:t>Dokument/Izdatnica/Primka</w:t>
            </w:r>
            <w:r w:rsidRPr="001250D3">
              <w:rPr>
                <w:bCs/>
              </w:rPr>
              <w:t xml:space="preserve"> uz osnovne podatkovne članove sadrži i </w:t>
            </w:r>
            <w:r w:rsidR="006D57F0" w:rsidRPr="001250D3">
              <w:rPr>
                <w:bCs/>
              </w:rPr>
              <w:t>polje</w:t>
            </w:r>
            <w:r w:rsidR="0066336D" w:rsidRPr="001250D3">
              <w:rPr>
                <w:bCs/>
              </w:rPr>
              <w:t xml:space="preserve"> objekt</w:t>
            </w:r>
            <w:r w:rsidR="006D57F0" w:rsidRPr="001250D3">
              <w:rPr>
                <w:bCs/>
              </w:rPr>
              <w:t>a</w:t>
            </w:r>
            <w:r w:rsidR="0066336D" w:rsidRPr="001250D3">
              <w:rPr>
                <w:bCs/>
              </w:rPr>
              <w:t xml:space="preserve"> klase Artikla</w:t>
            </w:r>
          </w:p>
          <w:p w14:paraId="2F043749" w14:textId="7D8B9410" w:rsidR="00C35374" w:rsidRPr="00D75C5C" w:rsidRDefault="00206F81" w:rsidP="00D75C5C">
            <w:pPr>
              <w:pStyle w:val="ListParagraph"/>
              <w:numPr>
                <w:ilvl w:val="0"/>
                <w:numId w:val="15"/>
              </w:numPr>
              <w:spacing w:after="160" w:line="252" w:lineRule="auto"/>
              <w:jc w:val="both"/>
              <w:rPr>
                <w:bCs/>
              </w:rPr>
            </w:pPr>
            <w:r w:rsidRPr="001250D3">
              <w:rPr>
                <w:bCs/>
              </w:rPr>
              <w:t xml:space="preserve">poveznica </w:t>
            </w:r>
            <w:r w:rsidR="0066336D" w:rsidRPr="001250D3">
              <w:rPr>
                <w:bCs/>
              </w:rPr>
              <w:t>dokumenta</w:t>
            </w:r>
            <w:r w:rsidRPr="001250D3">
              <w:rPr>
                <w:bCs/>
              </w:rPr>
              <w:t xml:space="preserve"> i </w:t>
            </w:r>
            <w:r w:rsidR="0066336D" w:rsidRPr="001250D3">
              <w:rPr>
                <w:bCs/>
              </w:rPr>
              <w:t>artikla</w:t>
            </w:r>
            <w:r w:rsidRPr="001250D3">
              <w:rPr>
                <w:bCs/>
              </w:rPr>
              <w:t xml:space="preserve"> je šifra</w:t>
            </w:r>
          </w:p>
          <w:p w14:paraId="25CC0BF7" w14:textId="53B9A030" w:rsidR="00B407C7" w:rsidRPr="001250D3" w:rsidRDefault="00B407C7" w:rsidP="00206F81">
            <w:pPr>
              <w:pStyle w:val="ListParagraph"/>
              <w:numPr>
                <w:ilvl w:val="0"/>
                <w:numId w:val="15"/>
              </w:numPr>
              <w:spacing w:after="160" w:line="252" w:lineRule="auto"/>
              <w:jc w:val="both"/>
              <w:rPr>
                <w:bCs/>
              </w:rPr>
            </w:pPr>
            <w:r w:rsidRPr="001250D3">
              <w:rPr>
                <w:bCs/>
              </w:rPr>
              <w:t>za prikaz podataka na klijentskoj strani kreirat</w:t>
            </w:r>
            <w:r w:rsidR="001250D3">
              <w:rPr>
                <w:bCs/>
              </w:rPr>
              <w:t>i</w:t>
            </w:r>
            <w:r w:rsidRPr="001250D3">
              <w:rPr>
                <w:bCs/>
              </w:rPr>
              <w:t xml:space="preserve"> funkcije koje generiraju JSON zapis.</w:t>
            </w:r>
          </w:p>
          <w:p w14:paraId="09D5F1A7" w14:textId="77777777" w:rsidR="00BB0BEA" w:rsidRPr="001250D3" w:rsidRDefault="00BB0BEA" w:rsidP="00BB0BEA">
            <w:pPr>
              <w:rPr>
                <w:rFonts w:cstheme="minorHAnsi"/>
                <w:b/>
                <w:bCs/>
              </w:rPr>
            </w:pPr>
            <w:bookmarkStart w:id="0" w:name="_Hlk39501087"/>
            <w:r w:rsidRPr="001250D3">
              <w:rPr>
                <w:rFonts w:cstheme="minorHAnsi"/>
                <w:b/>
                <w:bCs/>
              </w:rPr>
              <w:t>Informacijski sustav mora imati sljedeće funkcionalnosti:</w:t>
            </w:r>
          </w:p>
          <w:bookmarkEnd w:id="0"/>
          <w:p w14:paraId="68178E98" w14:textId="718E1B4C" w:rsidR="00EC1301" w:rsidRPr="001250D3" w:rsidRDefault="00EC1301" w:rsidP="00EC1301">
            <w:pPr>
              <w:jc w:val="both"/>
            </w:pPr>
            <w:r w:rsidRPr="001250D3">
              <w:rPr>
                <w:b/>
              </w:rPr>
              <w:t>1 - Stanje skladišta</w:t>
            </w:r>
            <w:r w:rsidRPr="001250D3">
              <w:t xml:space="preserve"> </w:t>
            </w:r>
          </w:p>
          <w:p w14:paraId="6AC64691" w14:textId="7A9509B8" w:rsidR="00EC1301" w:rsidRPr="001250D3" w:rsidRDefault="00EC1301" w:rsidP="00EC1301">
            <w:pPr>
              <w:jc w:val="both"/>
            </w:pPr>
            <w:r w:rsidRPr="001250D3">
              <w:t>Podrazumijeva trenutno stanje svakog artikla na skladištu:</w:t>
            </w:r>
          </w:p>
          <w:p w14:paraId="538E115A" w14:textId="42A2CDEE" w:rsidR="00EC1301" w:rsidRPr="001250D3" w:rsidRDefault="00EC1301" w:rsidP="00EC1301">
            <w:pPr>
              <w:jc w:val="both"/>
            </w:pPr>
            <m:oMathPara>
              <m:oMath>
                <m:r>
                  <w:rPr>
                    <w:rFonts w:ascii="Cambria Math" w:hAnsi="Cambria Math"/>
                  </w:rPr>
                  <m:t>trenutno stanje=</m:t>
                </m:r>
                <m:r>
                  <w:rPr>
                    <w:rFonts w:ascii="Cambria Math" w:hAnsi="Cambria Math"/>
                    <w:i/>
                  </w:rPr>
                  <w:sym w:font="Symbol" w:char="F053"/>
                </m:r>
                <m:r>
                  <w:rPr>
                    <w:rFonts w:ascii="Cambria Math" w:hAnsi="Cambria Math"/>
                  </w:rPr>
                  <m:t xml:space="preserve"> ulaz-</m:t>
                </m:r>
                <m:r>
                  <w:rPr>
                    <w:rFonts w:ascii="Cambria Math" w:hAnsi="Cambria Math"/>
                    <w:i/>
                  </w:rPr>
                  <w:sym w:font="Symbol" w:char="F053"/>
                </m:r>
                <m:r>
                  <w:rPr>
                    <w:rFonts w:ascii="Cambria Math" w:hAnsi="Cambria Math"/>
                  </w:rPr>
                  <m:t xml:space="preserve"> izlaz</m:t>
                </m:r>
              </m:oMath>
            </m:oMathPara>
          </w:p>
          <w:p w14:paraId="3E3E0269" w14:textId="77777777" w:rsidR="00EC1301" w:rsidRPr="001250D3" w:rsidRDefault="00EC1301" w:rsidP="00EC1301">
            <w:pPr>
              <w:jc w:val="both"/>
            </w:pPr>
            <w:r w:rsidRPr="001250D3">
              <w:t>Na ekran se ispisuju trenutna stanja svih artikala na skladištu.</w:t>
            </w:r>
          </w:p>
          <w:p w14:paraId="6BEF4E09" w14:textId="77777777" w:rsidR="00EC1301" w:rsidRPr="001250D3" w:rsidRDefault="00EC1301" w:rsidP="00EC1301">
            <w:pPr>
              <w:pStyle w:val="ListParagraph"/>
              <w:jc w:val="both"/>
            </w:pPr>
            <w:r w:rsidRPr="001250D3">
              <w:t>Šifra artikla</w:t>
            </w:r>
          </w:p>
          <w:p w14:paraId="5691A295" w14:textId="77777777" w:rsidR="00EC1301" w:rsidRPr="001250D3" w:rsidRDefault="00EC1301" w:rsidP="00EC1301">
            <w:pPr>
              <w:pStyle w:val="ListParagraph"/>
              <w:jc w:val="both"/>
            </w:pPr>
            <w:r w:rsidRPr="001250D3">
              <w:t>Naziv artikla</w:t>
            </w:r>
          </w:p>
          <w:p w14:paraId="2C171CF3" w14:textId="77777777" w:rsidR="00EC1301" w:rsidRPr="001250D3" w:rsidRDefault="00EC1301" w:rsidP="00EC1301">
            <w:pPr>
              <w:pStyle w:val="ListParagraph"/>
              <w:jc w:val="both"/>
            </w:pPr>
            <w:r w:rsidRPr="001250D3">
              <w:t>JMJ</w:t>
            </w:r>
          </w:p>
          <w:p w14:paraId="0DBE628F" w14:textId="77777777" w:rsidR="00EC1301" w:rsidRPr="001250D3" w:rsidRDefault="00EC1301" w:rsidP="00EC1301">
            <w:pPr>
              <w:pStyle w:val="ListParagraph"/>
              <w:jc w:val="both"/>
            </w:pPr>
            <w:r w:rsidRPr="001250D3">
              <w:t>Cijena</w:t>
            </w:r>
          </w:p>
          <w:p w14:paraId="5E42277C" w14:textId="77777777" w:rsidR="00EC1301" w:rsidRPr="001250D3" w:rsidRDefault="00EC1301" w:rsidP="00EC1301">
            <w:pPr>
              <w:pStyle w:val="ListParagraph"/>
              <w:jc w:val="both"/>
            </w:pPr>
            <w:r w:rsidRPr="001250D3">
              <w:t>Količina ulaz (</w:t>
            </w:r>
            <w:r w:rsidRPr="001250D3">
              <w:sym w:font="Symbol" w:char="F053"/>
            </w:r>
            <w:r w:rsidRPr="001250D3">
              <w:t>)</w:t>
            </w:r>
          </w:p>
          <w:p w14:paraId="2AF1A37A" w14:textId="77777777" w:rsidR="00EC1301" w:rsidRPr="001250D3" w:rsidRDefault="00EC1301" w:rsidP="00EC1301">
            <w:pPr>
              <w:pStyle w:val="ListParagraph"/>
              <w:jc w:val="both"/>
            </w:pPr>
            <w:r w:rsidRPr="001250D3">
              <w:t>Iznos ulaz (</w:t>
            </w:r>
            <w:r w:rsidRPr="001250D3">
              <w:sym w:font="Symbol" w:char="F053"/>
            </w:r>
            <w:r w:rsidRPr="001250D3">
              <w:t>)</w:t>
            </w:r>
          </w:p>
          <w:p w14:paraId="13195A96" w14:textId="77777777" w:rsidR="00EC1301" w:rsidRPr="001250D3" w:rsidRDefault="00EC1301" w:rsidP="00EC1301">
            <w:pPr>
              <w:pStyle w:val="ListParagraph"/>
              <w:jc w:val="both"/>
            </w:pPr>
            <w:r w:rsidRPr="001250D3">
              <w:t>Količina izlaz (</w:t>
            </w:r>
            <w:r w:rsidRPr="001250D3">
              <w:sym w:font="Symbol" w:char="F053"/>
            </w:r>
            <w:r w:rsidRPr="001250D3">
              <w:t>)</w:t>
            </w:r>
          </w:p>
          <w:p w14:paraId="4EB4E91C" w14:textId="77777777" w:rsidR="00EC1301" w:rsidRPr="001250D3" w:rsidRDefault="00EC1301" w:rsidP="00EC1301">
            <w:pPr>
              <w:pStyle w:val="ListParagraph"/>
              <w:jc w:val="both"/>
            </w:pPr>
            <w:r w:rsidRPr="001250D3">
              <w:t>Iznos izlaz (</w:t>
            </w:r>
            <w:r w:rsidRPr="001250D3">
              <w:sym w:font="Symbol" w:char="F053"/>
            </w:r>
            <w:r w:rsidRPr="001250D3">
              <w:t>)</w:t>
            </w:r>
          </w:p>
          <w:p w14:paraId="0D5FAEFE" w14:textId="77777777" w:rsidR="00EC1301" w:rsidRPr="001250D3" w:rsidRDefault="00EC1301" w:rsidP="00EC1301">
            <w:pPr>
              <w:pStyle w:val="ListParagraph"/>
              <w:jc w:val="both"/>
            </w:pPr>
            <w:r w:rsidRPr="001250D3">
              <w:t>Stanje količina</w:t>
            </w:r>
          </w:p>
          <w:p w14:paraId="2AC8F541" w14:textId="77777777" w:rsidR="00EC1301" w:rsidRPr="001250D3" w:rsidRDefault="00EC1301" w:rsidP="00EC1301">
            <w:pPr>
              <w:pStyle w:val="ListParagraph"/>
              <w:jc w:val="both"/>
            </w:pPr>
            <w:r w:rsidRPr="001250D3">
              <w:t>Stanje cijena</w:t>
            </w:r>
          </w:p>
          <w:p w14:paraId="1717969D" w14:textId="7D0AFB6D" w:rsidR="0066336D" w:rsidRPr="001250D3" w:rsidRDefault="0066336D" w:rsidP="0066336D">
            <w:pPr>
              <w:jc w:val="both"/>
            </w:pPr>
            <w:r w:rsidRPr="001250D3">
              <w:rPr>
                <w:b/>
              </w:rPr>
              <w:t>2</w:t>
            </w:r>
            <w:r w:rsidR="00EC1301" w:rsidRPr="001250D3">
              <w:rPr>
                <w:b/>
              </w:rPr>
              <w:t xml:space="preserve"> - Nova izdatnica</w:t>
            </w:r>
            <w:r w:rsidRPr="001250D3">
              <w:rPr>
                <w:b/>
              </w:rPr>
              <w:t xml:space="preserve"> – potrebno je odabrati listu artikala nakon čega se popuni sadržaj dokumenta</w:t>
            </w:r>
          </w:p>
          <w:p w14:paraId="42955042" w14:textId="0564C3CE" w:rsidR="00EC1301" w:rsidRPr="001250D3" w:rsidRDefault="00EC1301" w:rsidP="0066336D">
            <w:pPr>
              <w:jc w:val="both"/>
              <w:rPr>
                <w:i/>
              </w:rPr>
            </w:pPr>
            <w:r w:rsidRPr="001250D3">
              <w:rPr>
                <w:i/>
              </w:rPr>
              <w:t>Tip dokumenta – IZD (izdatnica):</w:t>
            </w:r>
          </w:p>
          <w:p w14:paraId="7534DA2D" w14:textId="77777777" w:rsidR="00EC1301" w:rsidRPr="001250D3" w:rsidRDefault="00EC1301" w:rsidP="00EC1301">
            <w:pPr>
              <w:ind w:left="360"/>
              <w:jc w:val="both"/>
              <w:rPr>
                <w:i/>
              </w:rPr>
            </w:pPr>
            <w:r w:rsidRPr="001250D3">
              <w:rPr>
                <w:i/>
              </w:rPr>
              <w:t>Datum dokumenta – automatski:</w:t>
            </w:r>
          </w:p>
          <w:p w14:paraId="48A76B55" w14:textId="6FA71525" w:rsidR="00EC1301" w:rsidRPr="001250D3" w:rsidRDefault="00EC1301" w:rsidP="002E1C95">
            <w:pPr>
              <w:ind w:left="360"/>
              <w:jc w:val="both"/>
              <w:rPr>
                <w:i/>
              </w:rPr>
            </w:pPr>
            <w:r w:rsidRPr="001250D3">
              <w:rPr>
                <w:i/>
              </w:rPr>
              <w:t>Iznos ulaz - 0:</w:t>
            </w:r>
          </w:p>
          <w:p w14:paraId="10C24E96" w14:textId="0A0AB322" w:rsidR="00EB15E2" w:rsidRPr="001250D3" w:rsidRDefault="00EC1301" w:rsidP="001250D3">
            <w:pPr>
              <w:ind w:left="360"/>
              <w:jc w:val="both"/>
              <w:rPr>
                <w:i/>
              </w:rPr>
            </w:pPr>
            <w:r w:rsidRPr="001250D3">
              <w:rPr>
                <w:i/>
              </w:rPr>
              <w:t>Iznos izlaz (</w:t>
            </w:r>
            <w:r w:rsidR="002E1C95" w:rsidRPr="001250D3">
              <w:rPr>
                <w:i/>
              </w:rPr>
              <w:t>ukupno prema artiklima</w:t>
            </w:r>
            <w:r w:rsidRPr="001250D3">
              <w:rPr>
                <w:i/>
              </w:rPr>
              <w:t>) :</w:t>
            </w:r>
          </w:p>
          <w:p w14:paraId="3C128F88" w14:textId="669262A8" w:rsidR="00EC1301" w:rsidRPr="001250D3" w:rsidRDefault="0066336D" w:rsidP="00EC1301">
            <w:pPr>
              <w:jc w:val="both"/>
            </w:pPr>
            <w:r w:rsidRPr="001250D3">
              <w:rPr>
                <w:b/>
              </w:rPr>
              <w:t>3</w:t>
            </w:r>
            <w:r w:rsidR="00EC1301" w:rsidRPr="001250D3">
              <w:rPr>
                <w:b/>
              </w:rPr>
              <w:t xml:space="preserve"> - Nova primka</w:t>
            </w:r>
            <w:r w:rsidR="00EC1301" w:rsidRPr="001250D3">
              <w:t xml:space="preserve"> –</w:t>
            </w:r>
            <w:r w:rsidR="00EC2AA4" w:rsidRPr="001250D3">
              <w:rPr>
                <w:b/>
              </w:rPr>
              <w:t xml:space="preserve"> potrebno je odabrati listu artikala nakon čega se popuni sadržaj dokumenta</w:t>
            </w:r>
          </w:p>
          <w:p w14:paraId="2F1923C2" w14:textId="77777777" w:rsidR="00EC1301" w:rsidRPr="001250D3" w:rsidRDefault="00EC1301" w:rsidP="00EC1301">
            <w:pPr>
              <w:ind w:left="360"/>
              <w:jc w:val="both"/>
              <w:rPr>
                <w:i/>
              </w:rPr>
            </w:pPr>
            <w:r w:rsidRPr="001250D3">
              <w:rPr>
                <w:i/>
              </w:rPr>
              <w:t>Tip dokumenta – PRM (primka):</w:t>
            </w:r>
          </w:p>
          <w:p w14:paraId="727D8AA9" w14:textId="77777777" w:rsidR="00EC1301" w:rsidRPr="001250D3" w:rsidRDefault="00EC1301" w:rsidP="00EC1301">
            <w:pPr>
              <w:ind w:left="360"/>
              <w:jc w:val="both"/>
              <w:rPr>
                <w:i/>
              </w:rPr>
            </w:pPr>
            <w:r w:rsidRPr="001250D3">
              <w:rPr>
                <w:i/>
              </w:rPr>
              <w:t>Datum dokumenta – automatski:</w:t>
            </w:r>
          </w:p>
          <w:p w14:paraId="39CDDC52" w14:textId="08B5C4B0" w:rsidR="00EC1301" w:rsidRPr="001250D3" w:rsidRDefault="00EC1301" w:rsidP="00EC1301">
            <w:pPr>
              <w:ind w:left="360"/>
              <w:jc w:val="both"/>
              <w:rPr>
                <w:i/>
              </w:rPr>
            </w:pPr>
            <w:r w:rsidRPr="001250D3">
              <w:rPr>
                <w:i/>
              </w:rPr>
              <w:t>Iznos ulaz - (</w:t>
            </w:r>
            <w:r w:rsidR="00CD1BC1" w:rsidRPr="001250D3">
              <w:rPr>
                <w:i/>
              </w:rPr>
              <w:t>ukupno prema artiklima</w:t>
            </w:r>
            <w:r w:rsidRPr="001250D3">
              <w:rPr>
                <w:i/>
              </w:rPr>
              <w:t>):</w:t>
            </w:r>
          </w:p>
          <w:p w14:paraId="23E477FD" w14:textId="77777777" w:rsidR="006D57F0" w:rsidRPr="001250D3" w:rsidRDefault="00EC1301" w:rsidP="006D57F0">
            <w:pPr>
              <w:ind w:left="360"/>
              <w:jc w:val="both"/>
              <w:rPr>
                <w:i/>
              </w:rPr>
            </w:pPr>
            <w:r w:rsidRPr="001250D3">
              <w:rPr>
                <w:i/>
              </w:rPr>
              <w:t>Iznos izlaz - 0:</w:t>
            </w:r>
          </w:p>
          <w:p w14:paraId="76659941" w14:textId="13066DEA" w:rsidR="00C35374" w:rsidRPr="001250D3" w:rsidRDefault="006D57F0" w:rsidP="006D57F0">
            <w:pPr>
              <w:jc w:val="both"/>
            </w:pPr>
            <w:r w:rsidRPr="001250D3">
              <w:rPr>
                <w:b/>
              </w:rPr>
              <w:t>3 – Pregled dokumenata</w:t>
            </w:r>
            <w:r w:rsidRPr="001250D3">
              <w:t xml:space="preserve"> – dodati mogućnost brisanja dokumenata, stanje se mora ažurirati automatski</w:t>
            </w:r>
            <w:r w:rsidR="001250D3">
              <w:t>.</w:t>
            </w:r>
          </w:p>
        </w:tc>
      </w:tr>
      <w:tr w:rsidR="00C35374" w:rsidRPr="001250D3" w14:paraId="19E97156" w14:textId="77777777" w:rsidTr="00C35374">
        <w:trPr>
          <w:trHeight w:val="274"/>
        </w:trPr>
        <w:tc>
          <w:tcPr>
            <w:tcW w:w="9062" w:type="dxa"/>
            <w:gridSpan w:val="2"/>
            <w:vAlign w:val="center"/>
          </w:tcPr>
          <w:p w14:paraId="17FE82B7" w14:textId="0B2CA6BA" w:rsidR="00C35374" w:rsidRPr="00C35374" w:rsidRDefault="005C7821" w:rsidP="004B1C02">
            <w:pPr>
              <w:rPr>
                <w:rFonts w:cstheme="minorHAnsi"/>
                <w:b/>
                <w:bCs/>
              </w:rPr>
            </w:pPr>
            <w:bookmarkStart w:id="1" w:name="_Hlk40174358"/>
            <w:r w:rsidRPr="00C35374">
              <w:rPr>
                <w:rFonts w:cstheme="minorHAnsi"/>
                <w:b/>
                <w:bCs/>
              </w:rPr>
              <w:t>Kako bi provjerili usvojena znanja nastavnik će po potrebi zadati nekoliko novih funkcionalnosti</w:t>
            </w:r>
            <w:r>
              <w:rPr>
                <w:rFonts w:cstheme="minorHAnsi"/>
                <w:b/>
                <w:bCs/>
              </w:rPr>
              <w:t xml:space="preserve"> tokom rada na projektnom zadatku</w:t>
            </w:r>
            <w:r w:rsidRPr="00C35374">
              <w:rPr>
                <w:rFonts w:cstheme="minorHAnsi"/>
                <w:b/>
                <w:bCs/>
              </w:rPr>
              <w:t>.</w:t>
            </w:r>
          </w:p>
        </w:tc>
      </w:tr>
      <w:bookmarkEnd w:id="1"/>
    </w:tbl>
    <w:p w14:paraId="02C2F8DC" w14:textId="77777777" w:rsidR="00DA707A" w:rsidRPr="001250D3" w:rsidRDefault="00DA707A" w:rsidP="00C35374"/>
    <w:sectPr w:rsidR="00DA707A" w:rsidRPr="001250D3" w:rsidSect="00C35374">
      <w:headerReference w:type="default" r:id="rId8"/>
      <w:pgSz w:w="11906" w:h="16838"/>
      <w:pgMar w:top="1418" w:right="1418" w:bottom="567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33AFB6" w14:textId="77777777" w:rsidR="00663A32" w:rsidRDefault="00663A32" w:rsidP="00540129">
      <w:pPr>
        <w:spacing w:after="0" w:line="240" w:lineRule="auto"/>
      </w:pPr>
      <w:r>
        <w:separator/>
      </w:r>
    </w:p>
  </w:endnote>
  <w:endnote w:type="continuationSeparator" w:id="0">
    <w:p w14:paraId="0F079929" w14:textId="77777777" w:rsidR="00663A32" w:rsidRDefault="00663A32" w:rsidP="0054012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C62F7C" w14:textId="77777777" w:rsidR="00663A32" w:rsidRDefault="00663A32" w:rsidP="00540129">
      <w:pPr>
        <w:spacing w:after="0" w:line="240" w:lineRule="auto"/>
      </w:pPr>
      <w:r>
        <w:separator/>
      </w:r>
    </w:p>
  </w:footnote>
  <w:footnote w:type="continuationSeparator" w:id="0">
    <w:p w14:paraId="5D273D05" w14:textId="77777777" w:rsidR="00663A32" w:rsidRDefault="00663A32" w:rsidP="0054012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84C0E" w14:textId="77777777" w:rsidR="00540129" w:rsidRDefault="00540129" w:rsidP="00540129">
    <w:pPr>
      <w:pStyle w:val="Header"/>
      <w:jc w:val="center"/>
    </w:pPr>
    <w:r w:rsidRPr="006E1B54">
      <w:rPr>
        <w:rFonts w:cs="Tahoma"/>
        <w:b/>
        <w:noProof/>
        <w:sz w:val="32"/>
        <w:szCs w:val="32"/>
        <w:lang w:eastAsia="hr-HR"/>
      </w:rPr>
      <w:drawing>
        <wp:inline distT="0" distB="0" distL="0" distR="0" wp14:anchorId="35C1ED94" wp14:editId="6BC42566">
          <wp:extent cx="2641600" cy="371024"/>
          <wp:effectExtent l="0" t="0" r="0" b="0"/>
          <wp:docPr id="29700" name="Picture 7" descr="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9700" name="Picture 7" descr="logo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BEBA8EAE-BF5A-486C-A8C5-ECC9F3942E4B}">
                        <a14:imgProps xmlns:a14="http://schemas.microsoft.com/office/drawing/2010/main">
                          <a14:imgLayer r:embed="rId2">
                            <a14:imgEffect>
                              <a14:sharpenSoften amount="30000"/>
                            </a14:imgEffect>
                            <a14:imgEffect>
                              <a14:brightnessContrast bright="-40000" contrast="40000"/>
                            </a14:imgEffect>
                          </a14:imgLayer>
                        </a14:imgProps>
                      </a:ex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828900" cy="39733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F073CC"/>
    <w:multiLevelType w:val="hybridMultilevel"/>
    <w:tmpl w:val="C0BED5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2F6FAC"/>
    <w:multiLevelType w:val="hybridMultilevel"/>
    <w:tmpl w:val="D69E0024"/>
    <w:lvl w:ilvl="0" w:tplc="CCF2F5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BE4302F"/>
    <w:multiLevelType w:val="hybridMultilevel"/>
    <w:tmpl w:val="D69E0024"/>
    <w:lvl w:ilvl="0" w:tplc="CCF2F5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32B6274"/>
    <w:multiLevelType w:val="hybridMultilevel"/>
    <w:tmpl w:val="F81049E4"/>
    <w:lvl w:ilvl="0" w:tplc="497ECEE0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 w:val="0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02A7C61"/>
    <w:multiLevelType w:val="hybridMultilevel"/>
    <w:tmpl w:val="7510414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A433F3"/>
    <w:multiLevelType w:val="hybridMultilevel"/>
    <w:tmpl w:val="95EE6F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4522BE"/>
    <w:multiLevelType w:val="hybridMultilevel"/>
    <w:tmpl w:val="1A22F15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5ED6558"/>
    <w:multiLevelType w:val="hybridMultilevel"/>
    <w:tmpl w:val="D69E0024"/>
    <w:lvl w:ilvl="0" w:tplc="CCF2F5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A39366C"/>
    <w:multiLevelType w:val="hybridMultilevel"/>
    <w:tmpl w:val="D69E0024"/>
    <w:lvl w:ilvl="0" w:tplc="CCF2F5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DA15B42"/>
    <w:multiLevelType w:val="hybridMultilevel"/>
    <w:tmpl w:val="95EE6F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EB77C74"/>
    <w:multiLevelType w:val="hybridMultilevel"/>
    <w:tmpl w:val="95EE6FA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5E63BE"/>
    <w:multiLevelType w:val="hybridMultilevel"/>
    <w:tmpl w:val="9C62E7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6E306D"/>
    <w:multiLevelType w:val="hybridMultilevel"/>
    <w:tmpl w:val="19CCFFC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BD3A26"/>
    <w:multiLevelType w:val="hybridMultilevel"/>
    <w:tmpl w:val="D69E0024"/>
    <w:lvl w:ilvl="0" w:tplc="CCF2F5C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A0019" w:tentative="1">
      <w:start w:val="1"/>
      <w:numFmt w:val="lowerLetter"/>
      <w:lvlText w:val="%2."/>
      <w:lvlJc w:val="left"/>
      <w:pPr>
        <w:ind w:left="1800" w:hanging="360"/>
      </w:pPr>
    </w:lvl>
    <w:lvl w:ilvl="2" w:tplc="041A001B" w:tentative="1">
      <w:start w:val="1"/>
      <w:numFmt w:val="lowerRoman"/>
      <w:lvlText w:val="%3."/>
      <w:lvlJc w:val="right"/>
      <w:pPr>
        <w:ind w:left="2520" w:hanging="180"/>
      </w:pPr>
    </w:lvl>
    <w:lvl w:ilvl="3" w:tplc="041A000F" w:tentative="1">
      <w:start w:val="1"/>
      <w:numFmt w:val="decimal"/>
      <w:lvlText w:val="%4."/>
      <w:lvlJc w:val="left"/>
      <w:pPr>
        <w:ind w:left="3240" w:hanging="360"/>
      </w:pPr>
    </w:lvl>
    <w:lvl w:ilvl="4" w:tplc="041A0019" w:tentative="1">
      <w:start w:val="1"/>
      <w:numFmt w:val="lowerLetter"/>
      <w:lvlText w:val="%5."/>
      <w:lvlJc w:val="left"/>
      <w:pPr>
        <w:ind w:left="3960" w:hanging="360"/>
      </w:pPr>
    </w:lvl>
    <w:lvl w:ilvl="5" w:tplc="041A001B" w:tentative="1">
      <w:start w:val="1"/>
      <w:numFmt w:val="lowerRoman"/>
      <w:lvlText w:val="%6."/>
      <w:lvlJc w:val="right"/>
      <w:pPr>
        <w:ind w:left="4680" w:hanging="180"/>
      </w:pPr>
    </w:lvl>
    <w:lvl w:ilvl="6" w:tplc="041A000F" w:tentative="1">
      <w:start w:val="1"/>
      <w:numFmt w:val="decimal"/>
      <w:lvlText w:val="%7."/>
      <w:lvlJc w:val="left"/>
      <w:pPr>
        <w:ind w:left="5400" w:hanging="360"/>
      </w:pPr>
    </w:lvl>
    <w:lvl w:ilvl="7" w:tplc="041A0019" w:tentative="1">
      <w:start w:val="1"/>
      <w:numFmt w:val="lowerLetter"/>
      <w:lvlText w:val="%8."/>
      <w:lvlJc w:val="left"/>
      <w:pPr>
        <w:ind w:left="6120" w:hanging="360"/>
      </w:pPr>
    </w:lvl>
    <w:lvl w:ilvl="8" w:tplc="041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6FB67B61"/>
    <w:multiLevelType w:val="hybridMultilevel"/>
    <w:tmpl w:val="1C240F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D626BE8"/>
    <w:multiLevelType w:val="hybridMultilevel"/>
    <w:tmpl w:val="CE72751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1"/>
  </w:num>
  <w:num w:numId="3">
    <w:abstractNumId w:val="6"/>
  </w:num>
  <w:num w:numId="4">
    <w:abstractNumId w:val="5"/>
  </w:num>
  <w:num w:numId="5">
    <w:abstractNumId w:val="9"/>
  </w:num>
  <w:num w:numId="6">
    <w:abstractNumId w:val="14"/>
  </w:num>
  <w:num w:numId="7">
    <w:abstractNumId w:val="10"/>
  </w:num>
  <w:num w:numId="8">
    <w:abstractNumId w:val="8"/>
  </w:num>
  <w:num w:numId="9">
    <w:abstractNumId w:val="7"/>
  </w:num>
  <w:num w:numId="10">
    <w:abstractNumId w:val="13"/>
  </w:num>
  <w:num w:numId="11">
    <w:abstractNumId w:val="2"/>
  </w:num>
  <w:num w:numId="12">
    <w:abstractNumId w:val="1"/>
  </w:num>
  <w:num w:numId="13">
    <w:abstractNumId w:val="15"/>
  </w:num>
  <w:num w:numId="14">
    <w:abstractNumId w:val="12"/>
  </w:num>
  <w:num w:numId="15">
    <w:abstractNumId w:val="3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wN7M0M7OwNDC2NDBX0lEKTi0uzszPAymwqAUAW6QmvywAAAA="/>
  </w:docVars>
  <w:rsids>
    <w:rsidRoot w:val="00540129"/>
    <w:rsid w:val="00027FDA"/>
    <w:rsid w:val="0008671A"/>
    <w:rsid w:val="000B7D2E"/>
    <w:rsid w:val="001079FA"/>
    <w:rsid w:val="001250D3"/>
    <w:rsid w:val="00140194"/>
    <w:rsid w:val="00176A5A"/>
    <w:rsid w:val="001D1680"/>
    <w:rsid w:val="00206F81"/>
    <w:rsid w:val="00226BDA"/>
    <w:rsid w:val="002A129F"/>
    <w:rsid w:val="002E1C95"/>
    <w:rsid w:val="002F011F"/>
    <w:rsid w:val="00331D49"/>
    <w:rsid w:val="00357E0C"/>
    <w:rsid w:val="00387F1F"/>
    <w:rsid w:val="003B3D16"/>
    <w:rsid w:val="003F3624"/>
    <w:rsid w:val="004B1C02"/>
    <w:rsid w:val="004F134D"/>
    <w:rsid w:val="00540129"/>
    <w:rsid w:val="00570212"/>
    <w:rsid w:val="005C7821"/>
    <w:rsid w:val="005E348F"/>
    <w:rsid w:val="006034A8"/>
    <w:rsid w:val="00612A24"/>
    <w:rsid w:val="00626229"/>
    <w:rsid w:val="0066336D"/>
    <w:rsid w:val="00663A32"/>
    <w:rsid w:val="00671576"/>
    <w:rsid w:val="006D57F0"/>
    <w:rsid w:val="007207D3"/>
    <w:rsid w:val="00721C75"/>
    <w:rsid w:val="00743C82"/>
    <w:rsid w:val="00782B58"/>
    <w:rsid w:val="00796196"/>
    <w:rsid w:val="00814949"/>
    <w:rsid w:val="00865EC9"/>
    <w:rsid w:val="0087062D"/>
    <w:rsid w:val="00911DA0"/>
    <w:rsid w:val="00920E96"/>
    <w:rsid w:val="0092464D"/>
    <w:rsid w:val="00930CA2"/>
    <w:rsid w:val="009625AD"/>
    <w:rsid w:val="00991B1C"/>
    <w:rsid w:val="009B5C77"/>
    <w:rsid w:val="009F3CC8"/>
    <w:rsid w:val="009F54BE"/>
    <w:rsid w:val="00A230C0"/>
    <w:rsid w:val="00A44C88"/>
    <w:rsid w:val="00AC5A83"/>
    <w:rsid w:val="00B407C7"/>
    <w:rsid w:val="00B567F8"/>
    <w:rsid w:val="00B76953"/>
    <w:rsid w:val="00BA0127"/>
    <w:rsid w:val="00BB0BEA"/>
    <w:rsid w:val="00BB2E32"/>
    <w:rsid w:val="00BC3F03"/>
    <w:rsid w:val="00C35374"/>
    <w:rsid w:val="00C43373"/>
    <w:rsid w:val="00C81127"/>
    <w:rsid w:val="00CC0DF4"/>
    <w:rsid w:val="00CC422B"/>
    <w:rsid w:val="00CC79BD"/>
    <w:rsid w:val="00CD1BC1"/>
    <w:rsid w:val="00CD7BE8"/>
    <w:rsid w:val="00CE73EB"/>
    <w:rsid w:val="00CF0654"/>
    <w:rsid w:val="00CF4B70"/>
    <w:rsid w:val="00CF5E1B"/>
    <w:rsid w:val="00D16373"/>
    <w:rsid w:val="00D2478D"/>
    <w:rsid w:val="00D27299"/>
    <w:rsid w:val="00D75C5C"/>
    <w:rsid w:val="00D8145C"/>
    <w:rsid w:val="00DA707A"/>
    <w:rsid w:val="00DC2468"/>
    <w:rsid w:val="00DF3DD3"/>
    <w:rsid w:val="00E13FBB"/>
    <w:rsid w:val="00E36ABE"/>
    <w:rsid w:val="00E90185"/>
    <w:rsid w:val="00E959BE"/>
    <w:rsid w:val="00EB15E2"/>
    <w:rsid w:val="00EC1301"/>
    <w:rsid w:val="00EC2AA4"/>
    <w:rsid w:val="00F21E3A"/>
    <w:rsid w:val="00F32627"/>
    <w:rsid w:val="00F53FAE"/>
    <w:rsid w:val="00F70B37"/>
    <w:rsid w:val="00FE58DF"/>
    <w:rsid w:val="00FE7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2B240EBA"/>
  <w15:chartTrackingRefBased/>
  <w15:docId w15:val="{0070DCC6-CA81-4249-A34A-675E31368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07A"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134D"/>
    <w:pPr>
      <w:keepNext/>
      <w:keepLines/>
      <w:spacing w:before="40" w:after="0" w:line="360" w:lineRule="auto"/>
      <w:ind w:firstLine="72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401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540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40129"/>
  </w:style>
  <w:style w:type="paragraph" w:styleId="Footer">
    <w:name w:val="footer"/>
    <w:basedOn w:val="Normal"/>
    <w:link w:val="FooterChar"/>
    <w:uiPriority w:val="99"/>
    <w:unhideWhenUsed/>
    <w:rsid w:val="0054012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40129"/>
  </w:style>
  <w:style w:type="paragraph" w:styleId="ListParagraph">
    <w:name w:val="List Paragraph"/>
    <w:basedOn w:val="Normal"/>
    <w:uiPriority w:val="34"/>
    <w:qFormat/>
    <w:rsid w:val="00540129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F134D"/>
    <w:rPr>
      <w:rFonts w:asciiTheme="majorHAnsi" w:eastAsiaTheme="majorEastAsia" w:hAnsiTheme="majorHAnsi" w:cstheme="majorBidi"/>
      <w:color w:val="2E74B5" w:themeColor="accent1" w:themeShade="BF"/>
      <w:sz w:val="26"/>
      <w:szCs w:val="2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7911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microsoft.com/office/2007/relationships/hdphoto" Target="media/hdphoto1.wdp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C6ABBC-BF01-4C36-9C3C-B84A022D07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</TotalTime>
  <Pages>1</Pages>
  <Words>327</Words>
  <Characters>1864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aslo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Špeh</dc:creator>
  <cp:keywords/>
  <dc:description/>
  <cp:lastModifiedBy>Ivan Heđi</cp:lastModifiedBy>
  <cp:revision>49</cp:revision>
  <dcterms:created xsi:type="dcterms:W3CDTF">2016-11-29T07:09:00Z</dcterms:created>
  <dcterms:modified xsi:type="dcterms:W3CDTF">2021-05-04T09:51:00Z</dcterms:modified>
</cp:coreProperties>
</file>